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Kuwait City, Kuwait</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t is with immense enthusiasm that I submit my application for the Software Engineer Internship position at [Company Name] in Kuwait City. As a forward-thinking computer science student deeply committed to technological innovation, I have long admired Kuwait's rapidly evolving digital landscape and the strategic role of Kuwait City as the nation's economic and technological hub. This</w:t>
      </w:r>
      <w:r>
        <w:t xml:space="preserve"> </w:t>
      </w:r>
      <w:r>
        <w:rPr>
          <w:bCs/>
          <w:b/>
        </w:rPr>
        <w:t xml:space="preserve">Internship Application Letter</w:t>
      </w:r>
      <w:r>
        <w:t xml:space="preserve"> </w:t>
      </w:r>
      <w:r>
        <w:t xml:space="preserve">serves as my formal expression of interest in contributing to your esteemed organization while developing my professional capabilities within one of the Middle East's most dynamic tech ecosystems.</w:t>
      </w:r>
    </w:p>
    <w:p>
      <w:pPr>
        <w:pStyle w:val="BodyText"/>
      </w:pPr>
      <w:r>
        <w:t xml:space="preserve">I am currently pursuing a Bachelor of Science in Computer Science at [Your University], where I have cultivated a robust technical foundation through rigorous coursework in data structures, algorithms, object-oriented programming, and software architecture. My academic journey has been complemented by hands-on experience developing full-stack applications using JavaScript (React, Node.js), Python (Django), and Java. Notably, I recently spearheaded a campus-wide volunteer management platform that reduced administrative workload by 40%—a project that required agile development methodologies and cross-functional collaboration. This experience directly aligns with the technical demands of a Software Engineer Internship at [Company Name], where innovation in solution delivery is paramount.</w:t>
      </w:r>
    </w:p>
    <w:p>
      <w:pPr>
        <w:pStyle w:val="BodyText"/>
      </w:pPr>
      <w:r>
        <w:t xml:space="preserve">What particularly excites me about this opportunity is the strategic location of your organization in Kuwait City, Kuwait. As I've researched the region's technological trajectory, I've been profoundly impressed by Kuwait's Vision 2035 initiatives and its commitment to transforming</w:t>
      </w:r>
      <w:r>
        <w:t xml:space="preserve"> </w:t>
      </w:r>
      <w:r>
        <w:rPr>
          <w:bCs/>
          <w:b/>
        </w:rPr>
        <w:t xml:space="preserve">Kuwait City</w:t>
      </w:r>
      <w:r>
        <w:t xml:space="preserve"> </w:t>
      </w:r>
      <w:r>
        <w:t xml:space="preserve">into a regional technology nexus. The government's investments in smart city infrastructure, fintech innovation hubs, and digital transformation across public services create an unparalleled environment for emerging engineers. I am eager to contribute to this momentum by applying my skills toward projects that impact both local businesses and the broader Gulf market—exactly the kind of work your company is known for.</w:t>
      </w:r>
    </w:p>
    <w:p>
      <w:pPr>
        <w:pStyle w:val="BodyText"/>
      </w:pPr>
      <w:r>
        <w:t xml:space="preserve">During my academic studies, I've consistently sought opportunities that bridge theoretical knowledge with real-world application. Last summer, I completed a project developing an AI-powered inventory optimization tool for a local retail startup in [Your City], which involved creating RESTful APIs and implementing machine learning models to predict demand patterns. This experience taught me the importance of user-centric design—especially critical when serving diverse markets like those in</w:t>
      </w:r>
      <w:r>
        <w:t xml:space="preserve"> </w:t>
      </w:r>
      <w:r>
        <w:rPr>
          <w:bCs/>
          <w:b/>
        </w:rPr>
        <w:t xml:space="preserve">Kuwait</w:t>
      </w:r>
      <w:r>
        <w:t xml:space="preserve">. I am confident that my ability to rapidly learn new frameworks, collaborate effectively across teams, and deliver clean, maintainable code will allow me to add immediate value during this</w:t>
      </w:r>
      <w:r>
        <w:t xml:space="preserve"> </w:t>
      </w:r>
      <w:r>
        <w:rPr>
          <w:bCs/>
          <w:b/>
        </w:rPr>
        <w:t xml:space="preserve">Internship Application Letter</w:t>
      </w:r>
      <w:r>
        <w:t xml:space="preserve"> </w:t>
      </w:r>
      <w:r>
        <w:t xml:space="preserve">period.</w:t>
      </w:r>
    </w:p>
    <w:p>
      <w:pPr>
        <w:pStyle w:val="BodyText"/>
      </w:pPr>
      <w:r>
        <w:t xml:space="preserve">The cultural context of working in Kuwait City further amplifies my interest. Unlike many global tech hubs, Kuwait's business environment combines cutting-edge technology adoption with deep respect for community values—creating a uniquely supportive atmosphere for professional growth. I have studied the region's digital transformation case studies, including how organizations like the Central Bank of Kuwait and Mubadala Investment Company are leveraging cloud infrastructure and cybersecurity to build resilient systems. I am eager to learn from industry leaders who navigate these complexities while respecting cultural nuances—a balance that defines excellence in</w:t>
      </w:r>
      <w:r>
        <w:t xml:space="preserve"> </w:t>
      </w:r>
      <w:r>
        <w:rPr>
          <w:bCs/>
          <w:b/>
        </w:rPr>
        <w:t xml:space="preserve">Kuwait City</w:t>
      </w:r>
      <w:r>
        <w:t xml:space="preserve">'s tech sector.</w:t>
      </w:r>
    </w:p>
    <w:p>
      <w:pPr>
        <w:pStyle w:val="BodyText"/>
      </w:pPr>
      <w:r>
        <w:t xml:space="preserve">I have also closely followed [Company Name]'s contributions to Kuwait's digital evolution, particularly your recent work on [mention specific project/product if known, e.g., "the national healthcare digitization initiative" or "smart traffic management system"]. Your commitment to ethical AI implementation and scalable solutions resonates deeply with my professional philosophy. I am especially impressed by how you integrate local market needs into global tech standards—a practice that aligns perfectly with my belief that technology should serve humanity while respecting regional contexts.</w:t>
      </w:r>
    </w:p>
    <w:p>
      <w:pPr>
        <w:pStyle w:val="BodyText"/>
      </w:pPr>
      <w:r>
        <w:t xml:space="preserve">My technical toolkit includes proficiency in modern development frameworks, version control via Git, and cloud platforms including AWS. Beyond coding, I possess strong communication skills honed through academic presentations and team leadership roles. I am fluent in English and have basic Arabic proficiency—skills that would facilitate seamless integration into your Kuwait City-based team. Most importantly, I approach challenges with relentless curiosity: when my campus project encountered latency issues, I independently studied load-balancing techniques to implement a 30% performance improvement.</w:t>
      </w:r>
    </w:p>
    <w:p>
      <w:pPr>
        <w:pStyle w:val="BodyText"/>
      </w:pPr>
      <w:r>
        <w:t xml:space="preserve">What sets me apart is my strategic vision for technology's role in emerging markets. In the context of</w:t>
      </w:r>
      <w:r>
        <w:t xml:space="preserve"> </w:t>
      </w:r>
      <w:r>
        <w:rPr>
          <w:bCs/>
          <w:b/>
        </w:rPr>
        <w:t xml:space="preserve">Kuwait City</w:t>
      </w:r>
      <w:r>
        <w:t xml:space="preserve">, I see an extraordinary opportunity where software engineers don't just build applications—they shape national progress. During my research on Kuwait's tech ecosystem, I noted how local startups are pioneering solutions for challenges like water conservation and energy efficiency through AI. I am prepared to contribute fresh perspectives while learning from your team's expertise in this unique environment.</w:t>
      </w:r>
    </w:p>
    <w:p>
      <w:pPr>
        <w:pStyle w:val="BodyText"/>
      </w:pPr>
      <w:r>
        <w:t xml:space="preserve">I am deeply committed to growing as a Software Engineer within Kuwait's evolving landscape. This internship represents more than a professional opportunity—it embodies my aspiration to become part of the generation building technology that serves communities with cultural intelligence. I am eager to bring my passion for clean code, collaborative spirit, and dedication to innovation directly to your team in</w:t>
      </w:r>
      <w:r>
        <w:t xml:space="preserve"> </w:t>
      </w:r>
      <w:r>
        <w:rPr>
          <w:bCs/>
          <w:b/>
        </w:rPr>
        <w:t xml:space="preserve">Kuwait City</w:t>
      </w:r>
      <w:r>
        <w:t xml:space="preserve">.</w:t>
      </w:r>
    </w:p>
    <w:p>
      <w:pPr>
        <w:pStyle w:val="BodyText"/>
      </w:pPr>
      <w:r>
        <w:t xml:space="preserve">Thank you for considering my application for the Software Engineer Internship. I have attached my resume detailing additional projects and academic achievements, and I welcome the opportunity to discuss how my skills align with [Company Name]'s goals during an interview at your earliest convenience. As a candidate deeply invested in Kuwait's technological future, I am ready to contribute meaningfully from day 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dc:title>
  <dc:creator/>
  <dc:language>en</dc:language>
  <cp:keywords/>
  <dcterms:created xsi:type="dcterms:W3CDTF">2026-03-05T07:45:22Z</dcterms:created>
  <dcterms:modified xsi:type="dcterms:W3CDTF">2026-03-05T07:45:22Z</dcterms:modified>
</cp:coreProperties>
</file>

<file path=docProps/custom.xml><?xml version="1.0" encoding="utf-8"?>
<Properties xmlns="http://schemas.openxmlformats.org/officeDocument/2006/custom-properties" xmlns:vt="http://schemas.openxmlformats.org/officeDocument/2006/docPropsVTypes"/>
</file>